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ubjective Well Being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743 (39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463 (2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120 (4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IN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94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43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06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1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0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0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5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2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3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9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4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2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8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5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7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7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8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5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39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8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93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B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9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04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95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11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M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3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9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7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1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1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3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6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8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2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9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6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6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5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8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7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H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3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9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13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4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27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08:46:01Z</dcterms:created>
  <dcterms:modified xsi:type="dcterms:W3CDTF">2024-11-17T08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